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2db6e8ca-aaba-4062-bad7-61abe441ff8f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2545ec40-2f22-4854-abc1-490d50a55c13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e5ee9e6d-c0f2-4fc0-8e5a-4ac3423aa6a0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5Z</dcterms:created>
  <dcterms:modified xsi:type="dcterms:W3CDTF">2023-08-08T2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